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256915" w14:paraId="74F624A5" w14:textId="77777777" w:rsidTr="0025691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27D88CF" w14:textId="77777777" w:rsidR="00602F7D" w:rsidRPr="0025691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56915" w14:paraId="21E98199" w14:textId="77777777" w:rsidTr="00256915">
        <w:trPr>
          <w:trHeight w:val="413"/>
        </w:trPr>
        <w:tc>
          <w:tcPr>
            <w:tcW w:w="1250" w:type="pct"/>
          </w:tcPr>
          <w:p w14:paraId="21E8B7AB" w14:textId="77777777" w:rsidR="0000007A" w:rsidRPr="0025691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5691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AD9FC" w14:textId="77777777" w:rsidR="0000007A" w:rsidRPr="00256915" w:rsidRDefault="002466C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5691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256915" w14:paraId="46C33C7A" w14:textId="77777777" w:rsidTr="00256915">
        <w:trPr>
          <w:trHeight w:val="290"/>
        </w:trPr>
        <w:tc>
          <w:tcPr>
            <w:tcW w:w="1250" w:type="pct"/>
          </w:tcPr>
          <w:p w14:paraId="161D9789" w14:textId="77777777" w:rsidR="0000007A" w:rsidRPr="0025691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B2B27" w14:textId="77777777" w:rsidR="0000007A" w:rsidRPr="0025691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466CF"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64</w:t>
            </w:r>
          </w:p>
        </w:tc>
      </w:tr>
      <w:tr w:rsidR="0000007A" w:rsidRPr="00256915" w14:paraId="243F8915" w14:textId="77777777" w:rsidTr="00256915">
        <w:trPr>
          <w:trHeight w:val="331"/>
        </w:trPr>
        <w:tc>
          <w:tcPr>
            <w:tcW w:w="1250" w:type="pct"/>
          </w:tcPr>
          <w:p w14:paraId="4AF3EED5" w14:textId="77777777" w:rsidR="0000007A" w:rsidRPr="0025691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E4B68" w14:textId="77777777" w:rsidR="0000007A" w:rsidRPr="00256915" w:rsidRDefault="002466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56915">
              <w:rPr>
                <w:rFonts w:ascii="Arial" w:hAnsi="Arial" w:cs="Arial"/>
                <w:b/>
                <w:sz w:val="20"/>
                <w:szCs w:val="20"/>
                <w:lang w:val="en-GB"/>
              </w:rPr>
              <w:t>Massage in Medical Practice: Techniques for Enhancing Patient Outcomes</w:t>
            </w:r>
          </w:p>
        </w:tc>
      </w:tr>
      <w:tr w:rsidR="00CF0BBB" w:rsidRPr="00256915" w14:paraId="388BE71F" w14:textId="77777777" w:rsidTr="00256915">
        <w:trPr>
          <w:trHeight w:val="332"/>
        </w:trPr>
        <w:tc>
          <w:tcPr>
            <w:tcW w:w="1250" w:type="pct"/>
          </w:tcPr>
          <w:p w14:paraId="347ABC3A" w14:textId="77777777" w:rsidR="00CF0BBB" w:rsidRPr="0025691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3CF7D" w14:textId="77777777" w:rsidR="00CF0BBB" w:rsidRPr="00256915" w:rsidRDefault="002466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A7B3746" w14:textId="77777777" w:rsidR="00192E96" w:rsidRPr="00256915" w:rsidRDefault="00192E96" w:rsidP="0025691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3404284F" w14:textId="77777777" w:rsidR="00192E96" w:rsidRPr="00256915" w:rsidRDefault="00192E96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E8B3B2A" w14:textId="77777777" w:rsidR="00192E96" w:rsidRPr="00256915" w:rsidRDefault="00192E96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56915" w14:paraId="383E1D65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E697347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5691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5691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0E784D67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56915" w14:paraId="3828B4A5" w14:textId="77777777" w:rsidTr="007222C8">
        <w:tc>
          <w:tcPr>
            <w:tcW w:w="1265" w:type="pct"/>
            <w:noWrap/>
          </w:tcPr>
          <w:p w14:paraId="41FA6F47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3F8BCA7D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56915">
              <w:rPr>
                <w:rFonts w:ascii="Arial" w:hAnsi="Arial" w:cs="Arial"/>
                <w:lang w:val="en-GB"/>
              </w:rPr>
              <w:t>Reviewer’s comment</w:t>
            </w:r>
          </w:p>
          <w:p w14:paraId="70E3F320" w14:textId="77777777" w:rsidR="00421DBF" w:rsidRPr="0025691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73F30B08" w14:textId="77777777" w:rsidR="00421DBF" w:rsidRPr="0025691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DFB2E36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56915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256915">
              <w:rPr>
                <w:rFonts w:ascii="Arial" w:hAnsi="Arial" w:cs="Arial"/>
                <w:lang w:val="en-GB"/>
              </w:rPr>
              <w:t>Feedback</w:t>
            </w:r>
            <w:r w:rsidRPr="00256915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256915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256915" w14:paraId="02CCE7EF" w14:textId="77777777" w:rsidTr="007222C8">
        <w:trPr>
          <w:trHeight w:val="1264"/>
        </w:trPr>
        <w:tc>
          <w:tcPr>
            <w:tcW w:w="1265" w:type="pct"/>
            <w:noWrap/>
          </w:tcPr>
          <w:p w14:paraId="0CA6EE6B" w14:textId="77777777" w:rsidR="00F1171E" w:rsidRPr="002569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7B15357E" w14:textId="77777777" w:rsidR="00F1171E" w:rsidRPr="0025691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7B20C92" w14:textId="77777777" w:rsidR="00F1171E" w:rsidRPr="00256915" w:rsidRDefault="00BC6267" w:rsidP="00BC626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ssage </w:t>
            </w:r>
            <w:r w:rsidRPr="002569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rapy is an important technique for the management of various clinical conditions. There are a number of </w:t>
            </w:r>
            <w:r w:rsidRPr="00256915">
              <w:rPr>
                <w:rFonts w:ascii="Arial" w:hAnsi="Arial" w:cs="Arial"/>
                <w:sz w:val="20"/>
                <w:szCs w:val="20"/>
                <w:lang w:bidi="gu-IN"/>
              </w:rPr>
              <w:t xml:space="preserve">existing challenges which are addressed in this book </w:t>
            </w:r>
            <w:proofErr w:type="gramStart"/>
            <w:r w:rsidRPr="00256915">
              <w:rPr>
                <w:rFonts w:ascii="Arial" w:hAnsi="Arial" w:cs="Arial"/>
                <w:sz w:val="20"/>
                <w:szCs w:val="20"/>
                <w:lang w:bidi="gu-IN"/>
              </w:rPr>
              <w:t>chapter .</w:t>
            </w:r>
            <w:proofErr w:type="gramEnd"/>
            <w:r w:rsidRPr="00256915">
              <w:rPr>
                <w:rFonts w:ascii="Arial" w:hAnsi="Arial" w:cs="Arial"/>
                <w:sz w:val="20"/>
                <w:szCs w:val="20"/>
                <w:lang w:bidi="gu-IN"/>
              </w:rPr>
              <w:t xml:space="preserve"> This would throw a light on ways to overcome the challenges.</w:t>
            </w:r>
          </w:p>
        </w:tc>
        <w:tc>
          <w:tcPr>
            <w:tcW w:w="1523" w:type="pct"/>
          </w:tcPr>
          <w:p w14:paraId="0499292A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56915" w14:paraId="1DE84A93" w14:textId="77777777" w:rsidTr="007222C8">
        <w:trPr>
          <w:trHeight w:val="1262"/>
        </w:trPr>
        <w:tc>
          <w:tcPr>
            <w:tcW w:w="1265" w:type="pct"/>
            <w:noWrap/>
          </w:tcPr>
          <w:p w14:paraId="09EA6DBB" w14:textId="77777777" w:rsidR="00F1171E" w:rsidRPr="002569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180515E" w14:textId="77777777" w:rsidR="00F1171E" w:rsidRPr="002569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2BE309F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55C1829" w14:textId="77777777" w:rsidR="00F1171E" w:rsidRPr="00256915" w:rsidRDefault="00BC626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7917B784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56915" w14:paraId="553DE34B" w14:textId="77777777" w:rsidTr="007222C8">
        <w:trPr>
          <w:trHeight w:val="1262"/>
        </w:trPr>
        <w:tc>
          <w:tcPr>
            <w:tcW w:w="1265" w:type="pct"/>
            <w:noWrap/>
          </w:tcPr>
          <w:p w14:paraId="7381BA8C" w14:textId="77777777" w:rsidR="00F1171E" w:rsidRPr="0025691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5691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2DE8232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D35A363" w14:textId="77777777" w:rsidR="00F1171E" w:rsidRPr="00256915" w:rsidRDefault="00BC626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rticle is comprehensive.</w:t>
            </w:r>
          </w:p>
        </w:tc>
        <w:tc>
          <w:tcPr>
            <w:tcW w:w="1523" w:type="pct"/>
          </w:tcPr>
          <w:p w14:paraId="4DC9E408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56915" w14:paraId="5E023E2D" w14:textId="77777777" w:rsidTr="007222C8">
        <w:trPr>
          <w:trHeight w:val="859"/>
        </w:trPr>
        <w:tc>
          <w:tcPr>
            <w:tcW w:w="1265" w:type="pct"/>
            <w:noWrap/>
          </w:tcPr>
          <w:p w14:paraId="42458CA9" w14:textId="77777777" w:rsidR="00F1171E" w:rsidRPr="0025691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1321620" w14:textId="77777777" w:rsidR="00F1171E" w:rsidRPr="00256915" w:rsidRDefault="00BC626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9877E39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56915" w14:paraId="0FCF084D" w14:textId="77777777" w:rsidTr="007222C8">
        <w:trPr>
          <w:trHeight w:val="703"/>
        </w:trPr>
        <w:tc>
          <w:tcPr>
            <w:tcW w:w="1265" w:type="pct"/>
            <w:noWrap/>
          </w:tcPr>
          <w:p w14:paraId="17183844" w14:textId="77777777" w:rsidR="00F1171E" w:rsidRPr="002569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17333C1B" w14:textId="77777777" w:rsidR="00F1171E" w:rsidRPr="002569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395A284" w14:textId="77777777" w:rsidR="00F1171E" w:rsidRPr="00256915" w:rsidRDefault="00BC626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E88591A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56915" w14:paraId="1934FE41" w14:textId="77777777" w:rsidTr="007222C8">
        <w:trPr>
          <w:trHeight w:val="386"/>
        </w:trPr>
        <w:tc>
          <w:tcPr>
            <w:tcW w:w="1265" w:type="pct"/>
            <w:noWrap/>
          </w:tcPr>
          <w:p w14:paraId="147E1AE3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4DA30AF" w14:textId="77777777" w:rsidR="00F1171E" w:rsidRPr="0025691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5691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18A8896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AA6A242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5AB878F" w14:textId="77777777" w:rsidR="00F1171E" w:rsidRPr="00256915" w:rsidRDefault="00BC626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07C4620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A9B16E8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ACAC7F4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65B747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56915" w14:paraId="2BAD2539" w14:textId="77777777" w:rsidTr="007222C8">
        <w:trPr>
          <w:trHeight w:val="1178"/>
        </w:trPr>
        <w:tc>
          <w:tcPr>
            <w:tcW w:w="1265" w:type="pct"/>
            <w:noWrap/>
          </w:tcPr>
          <w:p w14:paraId="210AC6D4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56915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256915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25691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357A63DF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35625F9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AFB91A2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00EB4F6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F413BA6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49A39EE" w14:textId="77777777" w:rsidR="00F1171E" w:rsidRPr="002569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C79B34E" w14:textId="77777777" w:rsidR="00F1171E" w:rsidRPr="002569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3E088A2" w14:textId="77777777" w:rsidR="00F1171E" w:rsidRPr="002569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5429FB0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BE9C1D" w14:textId="77777777" w:rsidR="00256915" w:rsidRPr="00256915" w:rsidRDefault="0025691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56915" w14:paraId="44D109C5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4EDF1" w14:textId="77777777" w:rsidR="00F1171E" w:rsidRPr="00256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5691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7A590991" w14:textId="77777777" w:rsidR="00F1171E" w:rsidRPr="00256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56915" w14:paraId="58C4194C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09B6B" w14:textId="77777777" w:rsidR="00F1171E" w:rsidRPr="00256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070AF9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5691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0A3CC7A7" w14:textId="77777777" w:rsidR="00F1171E" w:rsidRPr="002569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56915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256915">
              <w:rPr>
                <w:rFonts w:ascii="Arial" w:hAnsi="Arial" w:cs="Arial"/>
                <w:lang w:val="en-GB"/>
              </w:rPr>
              <w:t>comment</w:t>
            </w:r>
            <w:r w:rsidRPr="00256915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256915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256915" w14:paraId="1DF7668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B6B52" w14:textId="77777777" w:rsidR="00F1171E" w:rsidRPr="00256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5691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F212C84" w14:textId="77777777" w:rsidR="00F1171E" w:rsidRPr="00256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58405" w14:textId="77777777" w:rsidR="00F1171E" w:rsidRPr="00256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5691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5691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5691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1C9672E9" w14:textId="25545CD3" w:rsidR="00F1171E" w:rsidRPr="00256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C305DF" w14:textId="77777777" w:rsidR="00F1171E" w:rsidRPr="00256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1EC522D1" w14:textId="77777777" w:rsidR="00F1171E" w:rsidRPr="002569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BD5677F" w14:textId="77777777" w:rsidR="00F1171E" w:rsidRPr="002569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F03620" w14:textId="77777777" w:rsidR="00F1171E" w:rsidRPr="002569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E592BEF" w14:textId="77777777" w:rsidR="00F1171E" w:rsidRPr="002569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BA7BC60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5787FF4" w14:textId="77777777" w:rsidR="00256915" w:rsidRPr="00D012E7" w:rsidRDefault="00256915" w:rsidP="0025691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012E7">
        <w:rPr>
          <w:rFonts w:ascii="Arial" w:hAnsi="Arial" w:cs="Arial"/>
          <w:b/>
          <w:u w:val="single"/>
        </w:rPr>
        <w:t>Reviewer details:</w:t>
      </w:r>
    </w:p>
    <w:p w14:paraId="4AD181B7" w14:textId="77777777" w:rsidR="00256915" w:rsidRPr="00D012E7" w:rsidRDefault="00256915" w:rsidP="0025691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012E7">
        <w:rPr>
          <w:rFonts w:ascii="Arial" w:hAnsi="Arial" w:cs="Arial"/>
          <w:b/>
          <w:color w:val="000000"/>
        </w:rPr>
        <w:t>Madhusmita Koch, The Assam Royal Global University, India</w:t>
      </w:r>
    </w:p>
    <w:p w14:paraId="11838491" w14:textId="77777777" w:rsidR="00256915" w:rsidRPr="00256915" w:rsidRDefault="00256915">
      <w:pPr>
        <w:rPr>
          <w:rFonts w:ascii="Arial" w:hAnsi="Arial" w:cs="Arial"/>
          <w:b/>
          <w:sz w:val="20"/>
          <w:szCs w:val="20"/>
        </w:rPr>
      </w:pPr>
    </w:p>
    <w:sectPr w:rsidR="00256915" w:rsidRPr="0025691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6E73F0" w14:textId="77777777" w:rsidR="00086FAD" w:rsidRPr="0000007A" w:rsidRDefault="00086FAD" w:rsidP="0099583E">
      <w:r>
        <w:separator/>
      </w:r>
    </w:p>
  </w:endnote>
  <w:endnote w:type="continuationSeparator" w:id="0">
    <w:p w14:paraId="0494748A" w14:textId="77777777" w:rsidR="00086FAD" w:rsidRPr="0000007A" w:rsidRDefault="00086FA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F8F0E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F69531" w14:textId="77777777" w:rsidR="00086FAD" w:rsidRPr="0000007A" w:rsidRDefault="00086FAD" w:rsidP="0099583E">
      <w:r>
        <w:separator/>
      </w:r>
    </w:p>
  </w:footnote>
  <w:footnote w:type="continuationSeparator" w:id="0">
    <w:p w14:paraId="748BDB38" w14:textId="77777777" w:rsidR="00086FAD" w:rsidRPr="0000007A" w:rsidRDefault="00086FA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E114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EDAD1A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BA8BD5F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77936631">
    <w:abstractNumId w:val="3"/>
  </w:num>
  <w:num w:numId="2" w16cid:durableId="1026564872">
    <w:abstractNumId w:val="6"/>
  </w:num>
  <w:num w:numId="3" w16cid:durableId="1131636100">
    <w:abstractNumId w:val="5"/>
  </w:num>
  <w:num w:numId="4" w16cid:durableId="1752894180">
    <w:abstractNumId w:val="7"/>
  </w:num>
  <w:num w:numId="5" w16cid:durableId="378941366">
    <w:abstractNumId w:val="4"/>
  </w:num>
  <w:num w:numId="6" w16cid:durableId="361901573">
    <w:abstractNumId w:val="0"/>
  </w:num>
  <w:num w:numId="7" w16cid:durableId="1598251826">
    <w:abstractNumId w:val="1"/>
  </w:num>
  <w:num w:numId="8" w16cid:durableId="1187669415">
    <w:abstractNumId w:val="9"/>
  </w:num>
  <w:num w:numId="9" w16cid:durableId="1126657531">
    <w:abstractNumId w:val="8"/>
  </w:num>
  <w:num w:numId="10" w16cid:durableId="13608864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6C6C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6FAD"/>
    <w:rsid w:val="000936AC"/>
    <w:rsid w:val="00095A59"/>
    <w:rsid w:val="000A2134"/>
    <w:rsid w:val="000A2D36"/>
    <w:rsid w:val="000A6F41"/>
    <w:rsid w:val="000B2668"/>
    <w:rsid w:val="000B4EE5"/>
    <w:rsid w:val="000B74A1"/>
    <w:rsid w:val="000B757E"/>
    <w:rsid w:val="000C0837"/>
    <w:rsid w:val="000C0B04"/>
    <w:rsid w:val="000C3B7E"/>
    <w:rsid w:val="000D13B0"/>
    <w:rsid w:val="000D29B9"/>
    <w:rsid w:val="000F6EA8"/>
    <w:rsid w:val="00101322"/>
    <w:rsid w:val="00115767"/>
    <w:rsid w:val="00121FFA"/>
    <w:rsid w:val="00124B71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E96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6CF"/>
    <w:rsid w:val="00246BB9"/>
    <w:rsid w:val="0025366D"/>
    <w:rsid w:val="0025366F"/>
    <w:rsid w:val="00256735"/>
    <w:rsid w:val="0025691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1C09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76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320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6BFF"/>
    <w:rsid w:val="008B265C"/>
    <w:rsid w:val="008C2F62"/>
    <w:rsid w:val="008C4B1F"/>
    <w:rsid w:val="008C75AD"/>
    <w:rsid w:val="008D020E"/>
    <w:rsid w:val="008E5067"/>
    <w:rsid w:val="008F012C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7923"/>
    <w:rsid w:val="0099583E"/>
    <w:rsid w:val="009A0242"/>
    <w:rsid w:val="009A59ED"/>
    <w:rsid w:val="009B101F"/>
    <w:rsid w:val="009B239B"/>
    <w:rsid w:val="009B5E38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6267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7E1B"/>
    <w:rsid w:val="00DC1D81"/>
    <w:rsid w:val="00DC35CE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D740F"/>
    <w:rsid w:val="00EF326D"/>
    <w:rsid w:val="00EF53FE"/>
    <w:rsid w:val="00EF5A18"/>
    <w:rsid w:val="00F00D05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8588F3"/>
  <w15:docId w15:val="{930C2002-F5B9-4F5C-A038-90549834B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5691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6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5-12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